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3F66F6" w14:textId="25453897" w:rsidR="00ED5F4F" w:rsidRDefault="004646F8" w:rsidP="00AD019A">
      <w:pPr>
        <w:pStyle w:val="Title"/>
      </w:pPr>
      <w:r>
        <w:t>Worksheet</w:t>
      </w:r>
    </w:p>
    <w:p w14:paraId="775D9673" w14:textId="103191FF" w:rsidR="00AD019A" w:rsidRDefault="004646F8" w:rsidP="00AD019A">
      <w:pPr>
        <w:pStyle w:val="Subtitle"/>
        <w:pBdr>
          <w:bottom w:val="single" w:sz="4" w:space="1" w:color="auto"/>
        </w:pBdr>
      </w:pPr>
      <w:r>
        <w:rPr>
          <w:b/>
        </w:rPr>
        <w:t>Course Name</w:t>
      </w:r>
      <w:r w:rsidR="00AD019A">
        <w:tab/>
        <w:t xml:space="preserve">: Bahasa </w:t>
      </w:r>
      <w:proofErr w:type="spellStart"/>
      <w:r w:rsidR="00AD019A">
        <w:t>Pemrograman</w:t>
      </w:r>
      <w:proofErr w:type="spellEnd"/>
      <w:r w:rsidR="00AD019A">
        <w:t xml:space="preserve"> </w:t>
      </w:r>
      <w:proofErr w:type="spellStart"/>
      <w:r w:rsidR="00AD019A">
        <w:t>Terstruktur</w:t>
      </w:r>
      <w:proofErr w:type="spellEnd"/>
      <w:r w:rsidR="00AD019A">
        <w:br/>
      </w:r>
      <w:r w:rsidR="00AD019A" w:rsidRPr="00AD019A">
        <w:rPr>
          <w:b/>
        </w:rPr>
        <w:t>Semester</w:t>
      </w:r>
      <w:r w:rsidR="00AD019A">
        <w:tab/>
        <w:t>: 1</w:t>
      </w:r>
      <w:r w:rsidR="00AD019A">
        <w:br/>
      </w:r>
      <w:r>
        <w:rPr>
          <w:b/>
        </w:rPr>
        <w:t>Credit</w:t>
      </w:r>
      <w:r w:rsidR="00AD019A">
        <w:tab/>
      </w:r>
      <w:r w:rsidR="00AD019A">
        <w:tab/>
        <w:t>: 2</w:t>
      </w:r>
    </w:p>
    <w:p w14:paraId="5C61A4A0" w14:textId="303BA4A0" w:rsidR="00AD019A" w:rsidRDefault="00AD019A" w:rsidP="00AD019A">
      <w:pPr>
        <w:pStyle w:val="Heading1"/>
      </w:pPr>
      <w:r>
        <w:t xml:space="preserve">Chapter </w:t>
      </w:r>
      <w:r w:rsidR="00AB243A">
        <w:t>3</w:t>
      </w:r>
      <w:r>
        <w:t xml:space="preserve"> </w:t>
      </w:r>
      <w:r w:rsidR="000743DD">
        <w:t>–</w:t>
      </w:r>
      <w:r w:rsidR="004646F8">
        <w:t xml:space="preserve"> </w:t>
      </w:r>
      <w:r w:rsidR="00AB243A">
        <w:t>Python</w:t>
      </w:r>
      <w:r w:rsidR="004646F8">
        <w:t xml:space="preserve"> Introduction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69C4BED9" w14:textId="70A33D7A" w:rsidR="00AD019A" w:rsidRPr="00AD019A" w:rsidRDefault="004646F8" w:rsidP="00AD019A">
      <w:pPr>
        <w:rPr>
          <w:b/>
        </w:rPr>
      </w:pPr>
      <w:r>
        <w:rPr>
          <w:b/>
        </w:rPr>
        <w:t>Purposes</w:t>
      </w:r>
      <w:r w:rsidR="00AD019A" w:rsidRPr="00AD019A">
        <w:rPr>
          <w:b/>
        </w:rPr>
        <w:t>:</w:t>
      </w:r>
    </w:p>
    <w:p w14:paraId="5C65ED0C" w14:textId="77777777" w:rsidR="004646F8" w:rsidRDefault="004646F8" w:rsidP="004646F8">
      <w:pPr>
        <w:pStyle w:val="ListParagraph"/>
        <w:numPr>
          <w:ilvl w:val="0"/>
          <w:numId w:val="27"/>
        </w:numPr>
        <w:pBdr>
          <w:top w:val="single" w:sz="4" w:space="1" w:color="auto"/>
        </w:pBdr>
      </w:pPr>
      <w:r>
        <w:t>Students can write, save, and run 'Hello World' Program code in Python through the IDE</w:t>
      </w:r>
    </w:p>
    <w:p w14:paraId="490F489F" w14:textId="77777777" w:rsidR="004646F8" w:rsidRDefault="004646F8" w:rsidP="004646F8">
      <w:pPr>
        <w:pStyle w:val="ListParagraph"/>
        <w:numPr>
          <w:ilvl w:val="0"/>
          <w:numId w:val="27"/>
        </w:numPr>
        <w:pBdr>
          <w:top w:val="single" w:sz="4" w:space="1" w:color="auto"/>
        </w:pBdr>
      </w:pPr>
      <w:r>
        <w:t>Students can debug simple program code in Python</w:t>
      </w:r>
    </w:p>
    <w:p w14:paraId="4693BB8D" w14:textId="6ACF9E07" w:rsidR="00AD019A" w:rsidRPr="00AD019A" w:rsidRDefault="004646F8" w:rsidP="004646F8">
      <w:pPr>
        <w:pStyle w:val="ListParagraph"/>
        <w:numPr>
          <w:ilvl w:val="0"/>
          <w:numId w:val="27"/>
        </w:numPr>
        <w:pBdr>
          <w:top w:val="single" w:sz="4" w:space="1" w:color="auto"/>
        </w:pBdr>
      </w:pPr>
      <w:r>
        <w:t xml:space="preserve">Students can use </w:t>
      </w:r>
      <w:proofErr w:type="gramStart"/>
      <w:r>
        <w:t>input(</w:t>
      </w:r>
      <w:proofErr w:type="gramEnd"/>
      <w:r>
        <w:t>) and print() commands</w:t>
      </w:r>
    </w:p>
    <w:p w14:paraId="234138CB" w14:textId="1008E2B9" w:rsidR="006D1854" w:rsidRDefault="004646F8" w:rsidP="006D1854">
      <w:pPr>
        <w:pStyle w:val="Heading1"/>
      </w:pPr>
      <w:r>
        <w:t>Activity</w:t>
      </w:r>
      <w:r w:rsidR="007A1B6F">
        <w:t xml:space="preserve"> 1</w:t>
      </w:r>
    </w:p>
    <w:p w14:paraId="395A66E5" w14:textId="005F85AB" w:rsidR="001A38DF" w:rsidRDefault="004646F8" w:rsidP="001A38DF">
      <w:r>
        <w:t>Steps</w:t>
      </w:r>
      <w:r w:rsidR="001A38DF">
        <w:t>:</w:t>
      </w:r>
    </w:p>
    <w:p w14:paraId="4BCD542F" w14:textId="098CB30C" w:rsidR="004646F8" w:rsidRDefault="004646F8" w:rsidP="004646F8">
      <w:pPr>
        <w:pStyle w:val="ListParagraph"/>
        <w:numPr>
          <w:ilvl w:val="0"/>
          <w:numId w:val="23"/>
        </w:numPr>
      </w:pPr>
      <w:r>
        <w:t>Open Python IDLE or another Python IDE</w:t>
      </w:r>
    </w:p>
    <w:p w14:paraId="1F23749B" w14:textId="0BCB380E" w:rsidR="004646F8" w:rsidRDefault="004646F8" w:rsidP="004646F8">
      <w:pPr>
        <w:pStyle w:val="ListParagraph"/>
        <w:numPr>
          <w:ilvl w:val="0"/>
          <w:numId w:val="23"/>
        </w:numPr>
      </w:pPr>
      <w:r>
        <w:t>Create a folder with the name '</w:t>
      </w:r>
      <w:proofErr w:type="spellStart"/>
      <w:r>
        <w:t>PythonProjects</w:t>
      </w:r>
      <w:proofErr w:type="spellEnd"/>
      <w:r>
        <w:t>' in any directory</w:t>
      </w:r>
    </w:p>
    <w:p w14:paraId="2E3D1682" w14:textId="4F580542" w:rsidR="004646F8" w:rsidRDefault="004646F8" w:rsidP="004646F8">
      <w:pPr>
        <w:pStyle w:val="ListParagraph"/>
        <w:numPr>
          <w:ilvl w:val="0"/>
          <w:numId w:val="23"/>
        </w:numPr>
      </w:pPr>
      <w:r>
        <w:t>Create a new file with the name latihan01.py</w:t>
      </w:r>
    </w:p>
    <w:p w14:paraId="4B4FA827" w14:textId="5BDB46FB" w:rsidR="001A38DF" w:rsidRDefault="004646F8" w:rsidP="004646F8">
      <w:pPr>
        <w:pStyle w:val="ListParagraph"/>
        <w:numPr>
          <w:ilvl w:val="0"/>
          <w:numId w:val="23"/>
        </w:numPr>
      </w:pPr>
      <w:r>
        <w:t>Type the following program code</w:t>
      </w:r>
    </w:p>
    <w:p w14:paraId="0F52226D" w14:textId="5CFF7162" w:rsidR="001A38DF" w:rsidRDefault="001A38DF" w:rsidP="001A38DF">
      <w:pPr>
        <w:pStyle w:val="ListParagraph"/>
      </w:pPr>
    </w:p>
    <w:p w14:paraId="2F29D9B3" w14:textId="568F28CE" w:rsidR="001A38DF" w:rsidRPr="005A13CD" w:rsidRDefault="001A38DF" w:rsidP="001A38DF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")</w:t>
      </w:r>
    </w:p>
    <w:p w14:paraId="30C56C99" w14:textId="77777777" w:rsidR="001A38DF" w:rsidRDefault="001A38DF" w:rsidP="001A38DF">
      <w:pPr>
        <w:pStyle w:val="ListParagraph"/>
      </w:pPr>
    </w:p>
    <w:p w14:paraId="6CFDF0F9" w14:textId="6DE227B4" w:rsidR="001A38DF" w:rsidRDefault="004646F8" w:rsidP="001A38DF">
      <w:pPr>
        <w:pStyle w:val="ListParagraph"/>
        <w:numPr>
          <w:ilvl w:val="0"/>
          <w:numId w:val="23"/>
        </w:numPr>
      </w:pPr>
      <w:r>
        <w:t>Save the</w:t>
      </w:r>
      <w:r w:rsidR="00571959">
        <w:t xml:space="preserve"> </w:t>
      </w:r>
      <w:r w:rsidR="001A38DF">
        <w:t xml:space="preserve">file latihan01.py </w:t>
      </w:r>
    </w:p>
    <w:p w14:paraId="0B08D77B" w14:textId="5D55F246" w:rsidR="00571959" w:rsidRDefault="004646F8" w:rsidP="001A38DF">
      <w:pPr>
        <w:pStyle w:val="ListParagraph"/>
        <w:numPr>
          <w:ilvl w:val="0"/>
          <w:numId w:val="23"/>
        </w:numPr>
      </w:pPr>
      <w:r>
        <w:t>Run the script</w:t>
      </w:r>
      <w:r w:rsidR="00571959">
        <w:t xml:space="preserve"> latihan01.py</w:t>
      </w:r>
    </w:p>
    <w:p w14:paraId="481EE504" w14:textId="04B2F0AD" w:rsidR="00571959" w:rsidRDefault="004646F8" w:rsidP="001A38DF">
      <w:pPr>
        <w:pStyle w:val="ListParagraph"/>
        <w:numPr>
          <w:ilvl w:val="0"/>
          <w:numId w:val="23"/>
        </w:numPr>
      </w:pPr>
      <w:r>
        <w:t>Check the output</w:t>
      </w:r>
      <w:r w:rsidR="00571959">
        <w:t xml:space="preserve">, </w:t>
      </w:r>
      <w:r>
        <w:t xml:space="preserve">then conclude what the use of </w:t>
      </w:r>
      <w:proofErr w:type="gramStart"/>
      <w:r w:rsidR="00571959">
        <w:t>print(</w:t>
      </w:r>
      <w:proofErr w:type="gramEnd"/>
      <w:r w:rsidR="00571959">
        <w:t>)</w:t>
      </w:r>
    </w:p>
    <w:p w14:paraId="46B2508B" w14:textId="434CE91C" w:rsidR="00571959" w:rsidRDefault="00571959" w:rsidP="00571959">
      <w:pPr>
        <w:pStyle w:val="ListParagraph"/>
      </w:pPr>
      <w:r>
        <w:t>………………………………………………………………………………</w:t>
      </w:r>
    </w:p>
    <w:p w14:paraId="6C15CCCA" w14:textId="2B99FAA5" w:rsidR="00571959" w:rsidRDefault="004646F8" w:rsidP="00015883">
      <w:pPr>
        <w:pStyle w:val="Heading1"/>
      </w:pPr>
      <w:r>
        <w:t>Activity</w:t>
      </w:r>
      <w:r w:rsidR="00015883">
        <w:t xml:space="preserve"> 2</w:t>
      </w:r>
    </w:p>
    <w:p w14:paraId="0FB6C7DF" w14:textId="38C15977" w:rsidR="00015883" w:rsidRDefault="004646F8" w:rsidP="00015883">
      <w:r>
        <w:t>Steps</w:t>
      </w:r>
      <w:r w:rsidR="00015883">
        <w:t>:</w:t>
      </w:r>
    </w:p>
    <w:p w14:paraId="16586965" w14:textId="032931D0" w:rsidR="00015883" w:rsidRDefault="004646F8" w:rsidP="00015883">
      <w:pPr>
        <w:pStyle w:val="ListParagraph"/>
        <w:numPr>
          <w:ilvl w:val="0"/>
          <w:numId w:val="26"/>
        </w:numPr>
      </w:pPr>
      <w:r>
        <w:t>Create a new file</w:t>
      </w:r>
      <w:r w:rsidR="00015883">
        <w:t xml:space="preserve"> latihan02.py</w:t>
      </w:r>
    </w:p>
    <w:p w14:paraId="4DEA3A21" w14:textId="25D87976" w:rsidR="00015883" w:rsidRDefault="004646F8" w:rsidP="00015883">
      <w:pPr>
        <w:pStyle w:val="ListParagraph"/>
        <w:numPr>
          <w:ilvl w:val="0"/>
          <w:numId w:val="26"/>
        </w:numPr>
      </w:pPr>
      <w:r>
        <w:t>Then write down these commands in the script</w:t>
      </w:r>
    </w:p>
    <w:p w14:paraId="43F46229" w14:textId="77777777" w:rsidR="004646F8" w:rsidRDefault="004646F8" w:rsidP="004646F8">
      <w:pPr>
        <w:pStyle w:val="ListParagraph"/>
      </w:pPr>
    </w:p>
    <w:p w14:paraId="0F12D191" w14:textId="651E1250"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</w:t>
      </w:r>
      <w:r>
        <w:rPr>
          <w:rFonts w:ascii="Courier New" w:hAnsi="Courier New" w:cs="Courier New"/>
        </w:rPr>
        <w:t xml:space="preserve"> </w:t>
      </w:r>
      <w:r w:rsidRPr="005A13CD">
        <w:rPr>
          <w:rFonts w:ascii="Courier New" w:hAnsi="Courier New" w:cs="Courier New"/>
        </w:rPr>
        <w:t>")</w:t>
      </w:r>
    </w:p>
    <w:p w14:paraId="5FFE6D82" w14:textId="4DB1665F"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</w:t>
      </w:r>
      <w:r>
        <w:rPr>
          <w:rFonts w:ascii="Courier New" w:hAnsi="Courier New" w:cs="Courier New"/>
        </w:rPr>
        <w:t xml:space="preserve"> </w:t>
      </w:r>
      <w:r w:rsidRPr="005A13CD">
        <w:rPr>
          <w:rFonts w:ascii="Courier New" w:hAnsi="Courier New" w:cs="Courier New"/>
        </w:rPr>
        <w:t>")</w:t>
      </w:r>
    </w:p>
    <w:p w14:paraId="3EBBF928" w14:textId="29B12627"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</w:t>
      </w:r>
      <w:r>
        <w:rPr>
          <w:rFonts w:ascii="Courier New" w:hAnsi="Courier New" w:cs="Courier New"/>
        </w:rPr>
        <w:t xml:space="preserve"> </w:t>
      </w:r>
      <w:r w:rsidRPr="005A13CD">
        <w:rPr>
          <w:rFonts w:ascii="Courier New" w:hAnsi="Courier New" w:cs="Courier New"/>
        </w:rPr>
        <w:t>")</w:t>
      </w:r>
    </w:p>
    <w:p w14:paraId="5B2DBFEE" w14:textId="77777777" w:rsidR="00015883" w:rsidRDefault="00015883" w:rsidP="00015883">
      <w:pPr>
        <w:pStyle w:val="ListParagraph"/>
      </w:pPr>
    </w:p>
    <w:p w14:paraId="7C25D18D" w14:textId="62263558" w:rsidR="00015883" w:rsidRDefault="004646F8" w:rsidP="00015883">
      <w:pPr>
        <w:pStyle w:val="ListParagraph"/>
        <w:numPr>
          <w:ilvl w:val="0"/>
          <w:numId w:val="26"/>
        </w:numPr>
      </w:pPr>
      <w:r>
        <w:t>Run the script, and check the output</w:t>
      </w:r>
      <w:r w:rsidR="00015883">
        <w:t>!</w:t>
      </w:r>
    </w:p>
    <w:p w14:paraId="31AAA450" w14:textId="593A0043" w:rsidR="00015883" w:rsidRDefault="004646F8" w:rsidP="00015883">
      <w:pPr>
        <w:pStyle w:val="ListParagraph"/>
        <w:numPr>
          <w:ilvl w:val="0"/>
          <w:numId w:val="26"/>
        </w:numPr>
      </w:pPr>
      <w:r>
        <w:t>C</w:t>
      </w:r>
      <w:r w:rsidRPr="004646F8">
        <w:t>an you change the output to be like below, while still using t</w:t>
      </w:r>
      <w:r>
        <w:t>hose</w:t>
      </w:r>
      <w:r w:rsidRPr="004646F8">
        <w:t xml:space="preserve"> </w:t>
      </w:r>
      <w:proofErr w:type="gramStart"/>
      <w:r w:rsidRPr="004646F8">
        <w:t>print(</w:t>
      </w:r>
      <w:proofErr w:type="gramEnd"/>
      <w:r w:rsidRPr="004646F8">
        <w:t>) commands</w:t>
      </w:r>
    </w:p>
    <w:p w14:paraId="7EDB4126" w14:textId="77777777" w:rsidR="00015883" w:rsidRDefault="00015883" w:rsidP="00015883">
      <w:pPr>
        <w:pStyle w:val="ListParagraph"/>
      </w:pPr>
    </w:p>
    <w:p w14:paraId="7FDA2AFF" w14:textId="6FB07803" w:rsidR="00015883" w:rsidRPr="00015883" w:rsidRDefault="00015883" w:rsidP="00015883">
      <w:pPr>
        <w:pStyle w:val="ListParagraph"/>
        <w:rPr>
          <w:rFonts w:ascii="Courier New" w:hAnsi="Courier New" w:cs="Courier New"/>
        </w:rPr>
      </w:pPr>
      <w:r w:rsidRPr="00015883">
        <w:rPr>
          <w:rFonts w:ascii="Courier New" w:hAnsi="Courier New" w:cs="Courier New"/>
        </w:rPr>
        <w:t>Hello world Hello world Hello world</w:t>
      </w:r>
    </w:p>
    <w:p w14:paraId="01DD59E3" w14:textId="5FF90333" w:rsidR="00015883" w:rsidRDefault="00015883" w:rsidP="00015883">
      <w:pPr>
        <w:pStyle w:val="ListParagraph"/>
      </w:pPr>
    </w:p>
    <w:p w14:paraId="6EFC9BF5" w14:textId="0C115F44" w:rsidR="00015883" w:rsidRDefault="00015883" w:rsidP="00015883">
      <w:pPr>
        <w:pStyle w:val="ListParagraph"/>
      </w:pPr>
    </w:p>
    <w:p w14:paraId="118076EB" w14:textId="77777777" w:rsidR="00015883" w:rsidRPr="00015883" w:rsidRDefault="00015883" w:rsidP="00015883">
      <w:pPr>
        <w:pStyle w:val="ListParagraph"/>
      </w:pPr>
    </w:p>
    <w:p w14:paraId="097A06A1" w14:textId="107CAB29" w:rsidR="00571959" w:rsidRDefault="004646F8" w:rsidP="00571959">
      <w:pPr>
        <w:pStyle w:val="Heading1"/>
      </w:pPr>
      <w:r>
        <w:lastRenderedPageBreak/>
        <w:t>Activity</w:t>
      </w:r>
      <w:r w:rsidR="00571959">
        <w:t xml:space="preserve"> </w:t>
      </w:r>
      <w:r w:rsidR="00015883">
        <w:t>3</w:t>
      </w:r>
    </w:p>
    <w:p w14:paraId="182EFB0E" w14:textId="0504F83C" w:rsidR="00571959" w:rsidRDefault="004646F8" w:rsidP="00571959">
      <w:r>
        <w:t>Steps</w:t>
      </w:r>
      <w:r w:rsidR="00571959">
        <w:t>:</w:t>
      </w:r>
    </w:p>
    <w:p w14:paraId="2D932E86" w14:textId="79B076A9" w:rsidR="00571959" w:rsidRDefault="004646F8" w:rsidP="00571959">
      <w:pPr>
        <w:pStyle w:val="ListParagraph"/>
        <w:numPr>
          <w:ilvl w:val="0"/>
          <w:numId w:val="24"/>
        </w:numPr>
      </w:pPr>
      <w:r>
        <w:t xml:space="preserve">Create a new file </w:t>
      </w:r>
      <w:r w:rsidR="00571959">
        <w:t>latihan0</w:t>
      </w:r>
      <w:r w:rsidR="00015883">
        <w:t>3</w:t>
      </w:r>
      <w:r w:rsidR="00571959">
        <w:t>.py</w:t>
      </w:r>
    </w:p>
    <w:p w14:paraId="7A451F3A" w14:textId="657B4069" w:rsidR="00571959" w:rsidRDefault="004646F8" w:rsidP="00571959">
      <w:pPr>
        <w:pStyle w:val="ListParagraph"/>
        <w:numPr>
          <w:ilvl w:val="0"/>
          <w:numId w:val="24"/>
        </w:numPr>
      </w:pPr>
      <w:r>
        <w:t>Write down this code</w:t>
      </w:r>
    </w:p>
    <w:p w14:paraId="1A1CE30C" w14:textId="3171610E" w:rsidR="00571959" w:rsidRDefault="00571959" w:rsidP="00571959">
      <w:pPr>
        <w:pStyle w:val="ListParagraph"/>
      </w:pPr>
    </w:p>
    <w:p w14:paraId="0DA80336" w14:textId="1930654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>
        <w:rPr>
          <w:rFonts w:ascii="Courier New" w:hAnsi="Courier New" w:cs="Courier New"/>
          <w:sz w:val="20"/>
          <w:szCs w:val="20"/>
        </w:rPr>
        <w:t>import library</w:t>
      </w:r>
    </w:p>
    <w:p w14:paraId="31D59FBC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import time</w:t>
      </w:r>
    </w:p>
    <w:p w14:paraId="6B5DBC78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import datetime</w:t>
      </w:r>
    </w:p>
    <w:p w14:paraId="06144B3F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9C97EE8" w14:textId="7BAA0078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>
        <w:rPr>
          <w:rFonts w:ascii="Courier New" w:hAnsi="Courier New" w:cs="Courier New"/>
          <w:sz w:val="20"/>
          <w:szCs w:val="20"/>
        </w:rPr>
        <w:t>input user</w:t>
      </w:r>
      <w:r w:rsidR="004646F8">
        <w:rPr>
          <w:rFonts w:ascii="Courier New" w:hAnsi="Courier New" w:cs="Courier New"/>
          <w:sz w:val="20"/>
          <w:szCs w:val="20"/>
        </w:rPr>
        <w:t>name</w:t>
      </w:r>
    </w:p>
    <w:p w14:paraId="539768E8" w14:textId="7FB5677B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nam</w:t>
      </w:r>
      <w:r w:rsidR="004646F8">
        <w:rPr>
          <w:rFonts w:ascii="Courier New" w:hAnsi="Courier New" w:cs="Courier New"/>
          <w:sz w:val="20"/>
          <w:szCs w:val="20"/>
        </w:rPr>
        <w:t>e</w:t>
      </w:r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inpu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H</w:t>
      </w:r>
      <w:r w:rsidR="004646F8">
        <w:rPr>
          <w:rFonts w:ascii="Courier New" w:hAnsi="Courier New" w:cs="Courier New"/>
          <w:sz w:val="20"/>
          <w:szCs w:val="20"/>
        </w:rPr>
        <w:t>e</w:t>
      </w:r>
      <w:r w:rsidRPr="005F0752">
        <w:rPr>
          <w:rFonts w:ascii="Courier New" w:hAnsi="Courier New" w:cs="Courier New"/>
          <w:sz w:val="20"/>
          <w:szCs w:val="20"/>
        </w:rPr>
        <w:t xml:space="preserve">llo... </w:t>
      </w:r>
      <w:r w:rsidR="004646F8">
        <w:rPr>
          <w:rFonts w:ascii="Courier New" w:hAnsi="Courier New" w:cs="Courier New"/>
          <w:sz w:val="20"/>
          <w:szCs w:val="20"/>
        </w:rPr>
        <w:t>my name is</w:t>
      </w:r>
      <w:r w:rsidRPr="005F0752">
        <w:rPr>
          <w:rFonts w:ascii="Courier New" w:hAnsi="Courier New" w:cs="Courier New"/>
          <w:sz w:val="20"/>
          <w:szCs w:val="20"/>
        </w:rPr>
        <w:t xml:space="preserve"> Mr. </w:t>
      </w:r>
      <w:r w:rsidR="004646F8">
        <w:rPr>
          <w:rFonts w:ascii="Courier New" w:hAnsi="Courier New" w:cs="Courier New"/>
          <w:sz w:val="20"/>
          <w:szCs w:val="20"/>
        </w:rPr>
        <w:t>Python</w:t>
      </w:r>
      <w:r w:rsidRPr="005F0752">
        <w:rPr>
          <w:rFonts w:ascii="Courier New" w:hAnsi="Courier New" w:cs="Courier New"/>
          <w:sz w:val="20"/>
          <w:szCs w:val="20"/>
        </w:rPr>
        <w:t xml:space="preserve">, </w:t>
      </w:r>
      <w:r w:rsidR="004646F8">
        <w:rPr>
          <w:rFonts w:ascii="Courier New" w:hAnsi="Courier New" w:cs="Courier New"/>
          <w:sz w:val="20"/>
          <w:szCs w:val="20"/>
        </w:rPr>
        <w:t>what is your name</w:t>
      </w:r>
      <w:r w:rsidRPr="005F0752">
        <w:rPr>
          <w:rFonts w:ascii="Courier New" w:hAnsi="Courier New" w:cs="Courier New"/>
          <w:sz w:val="20"/>
          <w:szCs w:val="20"/>
        </w:rPr>
        <w:t>? ")</w:t>
      </w:r>
    </w:p>
    <w:p w14:paraId="531F677F" w14:textId="053F9FE5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2E325C68" w14:textId="50D0EB1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 w:rsidR="004646F8">
        <w:rPr>
          <w:rFonts w:ascii="Courier New" w:hAnsi="Courier New" w:cs="Courier New"/>
          <w:sz w:val="20"/>
          <w:szCs w:val="20"/>
        </w:rPr>
        <w:t>output username</w:t>
      </w:r>
    </w:p>
    <w:p w14:paraId="72A06EE2" w14:textId="43236CB5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Oh.. </w:t>
      </w:r>
      <w:r w:rsidR="000F4999">
        <w:rPr>
          <w:rFonts w:ascii="Courier New" w:hAnsi="Courier New" w:cs="Courier New"/>
          <w:sz w:val="20"/>
          <w:szCs w:val="20"/>
        </w:rPr>
        <w:t xml:space="preserve">your name is </w:t>
      </w:r>
      <w:r w:rsidRPr="005F0752">
        <w:rPr>
          <w:rFonts w:ascii="Courier New" w:hAnsi="Courier New" w:cs="Courier New"/>
          <w:sz w:val="20"/>
          <w:szCs w:val="20"/>
        </w:rPr>
        <w:t>", nam</w:t>
      </w:r>
      <w:r w:rsidR="000F4999">
        <w:rPr>
          <w:rFonts w:ascii="Courier New" w:hAnsi="Courier New" w:cs="Courier New"/>
          <w:sz w:val="20"/>
          <w:szCs w:val="20"/>
        </w:rPr>
        <w:t>e</w:t>
      </w:r>
      <w:r w:rsidRPr="005F0752">
        <w:rPr>
          <w:rFonts w:ascii="Courier New" w:hAnsi="Courier New" w:cs="Courier New"/>
          <w:sz w:val="20"/>
          <w:szCs w:val="20"/>
        </w:rPr>
        <w:t xml:space="preserve">, ", </w:t>
      </w:r>
      <w:r w:rsidR="000F4999">
        <w:rPr>
          <w:rFonts w:ascii="Courier New" w:hAnsi="Courier New" w:cs="Courier New"/>
          <w:sz w:val="20"/>
          <w:szCs w:val="20"/>
        </w:rPr>
        <w:t>such a nice name</w:t>
      </w:r>
      <w:r w:rsidRPr="005F0752">
        <w:rPr>
          <w:rFonts w:ascii="Courier New" w:hAnsi="Courier New" w:cs="Courier New"/>
          <w:sz w:val="20"/>
          <w:szCs w:val="20"/>
        </w:rPr>
        <w:t>.")</w:t>
      </w:r>
    </w:p>
    <w:p w14:paraId="0FCAD5CE" w14:textId="70A919FE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22572BFF" w14:textId="77777777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D1F9BBA" w14:textId="7A6E1E9E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 w:rsidR="000F4999">
        <w:rPr>
          <w:rFonts w:ascii="Courier New" w:hAnsi="Courier New" w:cs="Courier New"/>
          <w:sz w:val="20"/>
          <w:szCs w:val="20"/>
        </w:rPr>
        <w:t xml:space="preserve">pause 3 seconds </w:t>
      </w:r>
    </w:p>
    <w:p w14:paraId="7379037E" w14:textId="12493DC2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>(3)</w:t>
      </w:r>
    </w:p>
    <w:p w14:paraId="1ED2F819" w14:textId="77777777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E8C389F" w14:textId="128CC36E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>
        <w:rPr>
          <w:rFonts w:ascii="Courier New" w:hAnsi="Courier New" w:cs="Courier New"/>
          <w:sz w:val="20"/>
          <w:szCs w:val="20"/>
        </w:rPr>
        <w:t xml:space="preserve">input </w:t>
      </w:r>
      <w:r w:rsidR="000F4999">
        <w:rPr>
          <w:rFonts w:ascii="Courier New" w:hAnsi="Courier New" w:cs="Courier New"/>
          <w:sz w:val="20"/>
          <w:szCs w:val="20"/>
        </w:rPr>
        <w:t>year or birth</w:t>
      </w:r>
    </w:p>
    <w:p w14:paraId="6F86FF38" w14:textId="673C6478" w:rsidR="005F0752" w:rsidRPr="005F0752" w:rsidRDefault="000F4999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>
        <w:rPr>
          <w:rFonts w:ascii="Courier New" w:hAnsi="Courier New" w:cs="Courier New"/>
          <w:sz w:val="20"/>
          <w:szCs w:val="20"/>
        </w:rPr>
        <w:t>birthYear</w:t>
      </w:r>
      <w:proofErr w:type="spellEnd"/>
      <w:r w:rsidR="005F0752"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="005F0752" w:rsidRPr="005F0752">
        <w:rPr>
          <w:rFonts w:ascii="Courier New" w:hAnsi="Courier New" w:cs="Courier New"/>
          <w:sz w:val="20"/>
          <w:szCs w:val="20"/>
        </w:rPr>
        <w:t>int(</w:t>
      </w:r>
      <w:proofErr w:type="gramEnd"/>
      <w:r w:rsidR="005F0752" w:rsidRPr="005F0752">
        <w:rPr>
          <w:rFonts w:ascii="Courier New" w:hAnsi="Courier New" w:cs="Courier New"/>
          <w:sz w:val="20"/>
          <w:szCs w:val="20"/>
        </w:rPr>
        <w:t>input("</w:t>
      </w:r>
      <w:r w:rsidR="00F76782">
        <w:rPr>
          <w:rFonts w:ascii="Courier New" w:hAnsi="Courier New" w:cs="Courier New"/>
          <w:sz w:val="20"/>
          <w:szCs w:val="20"/>
        </w:rPr>
        <w:t>Well..</w:t>
      </w:r>
      <w:r w:rsidR="005F0752" w:rsidRPr="005F0752">
        <w:rPr>
          <w:rFonts w:ascii="Courier New" w:hAnsi="Courier New" w:cs="Courier New"/>
          <w:sz w:val="20"/>
          <w:szCs w:val="20"/>
        </w:rPr>
        <w:t xml:space="preserve"> " + nam</w:t>
      </w:r>
      <w:r>
        <w:rPr>
          <w:rFonts w:ascii="Courier New" w:hAnsi="Courier New" w:cs="Courier New"/>
          <w:sz w:val="20"/>
          <w:szCs w:val="20"/>
        </w:rPr>
        <w:t>e</w:t>
      </w:r>
      <w:r w:rsidR="005F0752" w:rsidRPr="005F0752">
        <w:rPr>
          <w:rFonts w:ascii="Courier New" w:hAnsi="Courier New" w:cs="Courier New"/>
          <w:sz w:val="20"/>
          <w:szCs w:val="20"/>
        </w:rPr>
        <w:t xml:space="preserve"> + "</w:t>
      </w:r>
      <w:r w:rsidR="00F76782">
        <w:rPr>
          <w:rFonts w:ascii="Courier New" w:hAnsi="Courier New" w:cs="Courier New"/>
          <w:sz w:val="20"/>
          <w:szCs w:val="20"/>
        </w:rPr>
        <w:t xml:space="preserve">, </w:t>
      </w:r>
      <w:r>
        <w:rPr>
          <w:rFonts w:ascii="Courier New" w:hAnsi="Courier New" w:cs="Courier New"/>
          <w:sz w:val="20"/>
          <w:szCs w:val="20"/>
        </w:rPr>
        <w:t>when where you born</w:t>
      </w:r>
      <w:r w:rsidR="005F0752" w:rsidRPr="005F0752">
        <w:rPr>
          <w:rFonts w:ascii="Courier New" w:hAnsi="Courier New" w:cs="Courier New"/>
          <w:sz w:val="20"/>
          <w:szCs w:val="20"/>
        </w:rPr>
        <w:t>? "))</w:t>
      </w:r>
    </w:p>
    <w:p w14:paraId="28F9E7B4" w14:textId="4391DF3C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F437B3B" w14:textId="57381A9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 w:rsidR="000F4999">
        <w:rPr>
          <w:rFonts w:ascii="Courier New" w:hAnsi="Courier New" w:cs="Courier New"/>
          <w:sz w:val="20"/>
          <w:szCs w:val="20"/>
        </w:rPr>
        <w:t>pause 3 seconds</w:t>
      </w:r>
    </w:p>
    <w:p w14:paraId="163AAEA6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>(3)</w:t>
      </w:r>
    </w:p>
    <w:p w14:paraId="644ACA01" w14:textId="1F84F1AA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9FE3E4A" w14:textId="50D785FB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 w:rsidR="000F4999">
        <w:rPr>
          <w:rFonts w:ascii="Courier New" w:hAnsi="Courier New" w:cs="Courier New"/>
          <w:sz w:val="20"/>
          <w:szCs w:val="20"/>
        </w:rPr>
        <w:t>calculate age</w:t>
      </w:r>
      <w:r>
        <w:rPr>
          <w:rFonts w:ascii="Courier New" w:hAnsi="Courier New" w:cs="Courier New"/>
          <w:sz w:val="20"/>
          <w:szCs w:val="20"/>
        </w:rPr>
        <w:t xml:space="preserve"> </w:t>
      </w:r>
    </w:p>
    <w:p w14:paraId="24346EF1" w14:textId="709E7AB2" w:rsidR="005F0752" w:rsidRPr="005F0752" w:rsidRDefault="000F4999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>
        <w:rPr>
          <w:rFonts w:ascii="Courier New" w:hAnsi="Courier New" w:cs="Courier New"/>
          <w:sz w:val="20"/>
          <w:szCs w:val="20"/>
        </w:rPr>
        <w:t>timeNow</w:t>
      </w:r>
      <w:proofErr w:type="spellEnd"/>
      <w:r w:rsidR="005F0752"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="005F0752" w:rsidRPr="005F0752">
        <w:rPr>
          <w:rFonts w:ascii="Courier New" w:hAnsi="Courier New" w:cs="Courier New"/>
          <w:sz w:val="20"/>
          <w:szCs w:val="20"/>
        </w:rPr>
        <w:t>datetime.datetime.now</w:t>
      </w:r>
      <w:proofErr w:type="spellEnd"/>
      <w:r w:rsidR="005F0752" w:rsidRPr="005F0752">
        <w:rPr>
          <w:rFonts w:ascii="Courier New" w:hAnsi="Courier New" w:cs="Courier New"/>
          <w:sz w:val="20"/>
          <w:szCs w:val="20"/>
        </w:rPr>
        <w:t>(</w:t>
      </w:r>
      <w:proofErr w:type="gramEnd"/>
      <w:r w:rsidR="005F0752" w:rsidRPr="005F0752">
        <w:rPr>
          <w:rFonts w:ascii="Courier New" w:hAnsi="Courier New" w:cs="Courier New"/>
          <w:sz w:val="20"/>
          <w:szCs w:val="20"/>
        </w:rPr>
        <w:t>)</w:t>
      </w:r>
    </w:p>
    <w:p w14:paraId="0A90E095" w14:textId="39BCF21E" w:rsidR="005F0752" w:rsidRPr="005F0752" w:rsidRDefault="000F4999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age</w:t>
      </w:r>
      <w:r w:rsidR="005F0752"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sz w:val="20"/>
          <w:szCs w:val="20"/>
        </w:rPr>
        <w:t>timeNow</w:t>
      </w:r>
      <w:r w:rsidR="005F0752" w:rsidRPr="005F0752">
        <w:rPr>
          <w:rFonts w:ascii="Courier New" w:hAnsi="Courier New" w:cs="Courier New"/>
          <w:sz w:val="20"/>
          <w:szCs w:val="20"/>
        </w:rPr>
        <w:t>.year</w:t>
      </w:r>
      <w:proofErr w:type="spellEnd"/>
      <w:r w:rsidR="005F0752" w:rsidRPr="005F0752">
        <w:rPr>
          <w:rFonts w:ascii="Courier New" w:hAnsi="Courier New" w:cs="Courier New"/>
          <w:sz w:val="20"/>
          <w:szCs w:val="20"/>
        </w:rPr>
        <w:t xml:space="preserve"> + </w:t>
      </w:r>
      <w:proofErr w:type="spellStart"/>
      <w:r>
        <w:rPr>
          <w:rFonts w:ascii="Courier New" w:hAnsi="Courier New" w:cs="Courier New"/>
          <w:sz w:val="20"/>
          <w:szCs w:val="20"/>
        </w:rPr>
        <w:t>birthYear</w:t>
      </w:r>
      <w:proofErr w:type="spellEnd"/>
    </w:p>
    <w:p w14:paraId="73045D1D" w14:textId="2B74A574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6BB88DC" w14:textId="4C82EED4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r>
        <w:rPr>
          <w:rFonts w:ascii="Courier New" w:hAnsi="Courier New" w:cs="Courier New"/>
          <w:sz w:val="20"/>
          <w:szCs w:val="20"/>
        </w:rPr>
        <w:t>tampilkan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usia</w:t>
      </w:r>
      <w:proofErr w:type="spellEnd"/>
    </w:p>
    <w:p w14:paraId="09750917" w14:textId="68AF4CC4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Hmmm...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</w:t>
      </w:r>
      <w:r w:rsidR="000F4999">
        <w:rPr>
          <w:rFonts w:ascii="Courier New" w:hAnsi="Courier New" w:cs="Courier New"/>
          <w:sz w:val="20"/>
          <w:szCs w:val="20"/>
        </w:rPr>
        <w:t>e</w:t>
      </w:r>
      <w:r w:rsidRPr="005F0752">
        <w:rPr>
          <w:rFonts w:ascii="Courier New" w:hAnsi="Courier New" w:cs="Courier New"/>
          <w:sz w:val="20"/>
          <w:szCs w:val="20"/>
        </w:rPr>
        <w:t>x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,"</w:t>
      </w:r>
      <w:r w:rsidR="000F4999">
        <w:rPr>
          <w:rFonts w:ascii="Courier New" w:hAnsi="Courier New" w:cs="Courier New"/>
          <w:sz w:val="20"/>
          <w:szCs w:val="20"/>
        </w:rPr>
        <w:t>so you are</w:t>
      </w:r>
      <w:r w:rsidRPr="005F0752">
        <w:rPr>
          <w:rFonts w:ascii="Courier New" w:hAnsi="Courier New" w:cs="Courier New"/>
          <w:sz w:val="20"/>
          <w:szCs w:val="20"/>
        </w:rPr>
        <w:t xml:space="preserve">", </w:t>
      </w:r>
      <w:r w:rsidR="000F4999">
        <w:rPr>
          <w:rFonts w:ascii="Courier New" w:hAnsi="Courier New" w:cs="Courier New"/>
          <w:sz w:val="20"/>
          <w:szCs w:val="20"/>
        </w:rPr>
        <w:t>age</w:t>
      </w:r>
      <w:r w:rsidRPr="005F0752">
        <w:rPr>
          <w:rFonts w:ascii="Courier New" w:hAnsi="Courier New" w:cs="Courier New"/>
          <w:sz w:val="20"/>
          <w:szCs w:val="20"/>
        </w:rPr>
        <w:t>,"</w:t>
      </w:r>
      <w:r w:rsidR="000F4999">
        <w:rPr>
          <w:rFonts w:ascii="Courier New" w:hAnsi="Courier New" w:cs="Courier New"/>
          <w:sz w:val="20"/>
          <w:szCs w:val="20"/>
        </w:rPr>
        <w:t xml:space="preserve"> years old, aren’t you?</w:t>
      </w:r>
      <w:r w:rsidRPr="005F0752">
        <w:rPr>
          <w:rFonts w:ascii="Courier New" w:hAnsi="Courier New" w:cs="Courier New"/>
          <w:sz w:val="20"/>
          <w:szCs w:val="20"/>
        </w:rPr>
        <w:t>")</w:t>
      </w:r>
    </w:p>
    <w:p w14:paraId="69EA6C07" w14:textId="56111A19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0349902C" w14:textId="2DAEB5FA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 w:rsidR="000F4999">
        <w:rPr>
          <w:rFonts w:ascii="Courier New" w:hAnsi="Courier New" w:cs="Courier New"/>
          <w:sz w:val="20"/>
          <w:szCs w:val="20"/>
        </w:rPr>
        <w:t>pause 3 seconds</w:t>
      </w:r>
    </w:p>
    <w:p w14:paraId="613F3CFB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>(3)</w:t>
      </w:r>
    </w:p>
    <w:p w14:paraId="52134D5D" w14:textId="64FB8AE3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649CC032" w14:textId="442BD715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 w:rsidR="000F4999">
        <w:rPr>
          <w:rFonts w:ascii="Courier New" w:hAnsi="Courier New" w:cs="Courier New"/>
          <w:sz w:val="20"/>
          <w:szCs w:val="20"/>
        </w:rPr>
        <w:t>show the message based on age</w:t>
      </w:r>
    </w:p>
    <w:p w14:paraId="498BBD01" w14:textId="2E1381AA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if (</w:t>
      </w:r>
      <w:r w:rsidR="000F4999">
        <w:rPr>
          <w:rFonts w:ascii="Courier New" w:hAnsi="Courier New" w:cs="Courier New"/>
          <w:sz w:val="20"/>
          <w:szCs w:val="20"/>
        </w:rPr>
        <w:t>age</w:t>
      </w:r>
      <w:r w:rsidRPr="005F0752">
        <w:rPr>
          <w:rFonts w:ascii="Courier New" w:hAnsi="Courier New" w:cs="Courier New"/>
          <w:sz w:val="20"/>
          <w:szCs w:val="20"/>
        </w:rPr>
        <w:t xml:space="preserve"> &gt; </w:t>
      </w:r>
      <w:r w:rsidR="0075008F">
        <w:rPr>
          <w:rFonts w:ascii="Courier New" w:hAnsi="Courier New" w:cs="Courier New"/>
          <w:sz w:val="20"/>
          <w:szCs w:val="20"/>
        </w:rPr>
        <w:t>4</w:t>
      </w:r>
      <w:r w:rsidRPr="005F0752">
        <w:rPr>
          <w:rFonts w:ascii="Courier New" w:hAnsi="Courier New" w:cs="Courier New"/>
          <w:sz w:val="20"/>
          <w:szCs w:val="20"/>
        </w:rPr>
        <w:t>0):</w:t>
      </w:r>
    </w:p>
    <w:p w14:paraId="10DEAF80" w14:textId="0E295726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r w:rsidR="000F4999">
        <w:rPr>
          <w:rFonts w:ascii="Courier New" w:hAnsi="Courier New" w:cs="Courier New"/>
          <w:sz w:val="20"/>
          <w:szCs w:val="20"/>
        </w:rPr>
        <w:t xml:space="preserve">You are too old </w:t>
      </w:r>
      <w:r w:rsidRPr="005F0752">
        <w:rPr>
          <w:rFonts w:ascii="Courier New" w:hAnsi="Courier New" w:cs="Courier New"/>
          <w:sz w:val="20"/>
          <w:szCs w:val="20"/>
        </w:rPr>
        <w:t>?)</w:t>
      </w:r>
    </w:p>
    <w:p w14:paraId="49FF76B3" w14:textId="3D622882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r w:rsidR="000F4999">
        <w:rPr>
          <w:rFonts w:ascii="Courier New" w:hAnsi="Courier New" w:cs="Courier New"/>
          <w:sz w:val="20"/>
          <w:szCs w:val="20"/>
        </w:rPr>
        <w:t>Take care of your health, OK</w:t>
      </w:r>
      <w:r w:rsidRPr="005F0752">
        <w:rPr>
          <w:rFonts w:ascii="Courier New" w:hAnsi="Courier New" w:cs="Courier New"/>
          <w:sz w:val="20"/>
          <w:szCs w:val="20"/>
        </w:rPr>
        <w:t>!!")</w:t>
      </w:r>
    </w:p>
    <w:p w14:paraId="68798984" w14:textId="1C36E43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elif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(</w:t>
      </w:r>
      <w:r w:rsidR="0075008F">
        <w:rPr>
          <w:rFonts w:ascii="Courier New" w:hAnsi="Courier New" w:cs="Courier New"/>
          <w:sz w:val="20"/>
          <w:szCs w:val="20"/>
        </w:rPr>
        <w:t>aga</w:t>
      </w:r>
      <w:r w:rsidRPr="005F0752">
        <w:rPr>
          <w:rFonts w:ascii="Courier New" w:hAnsi="Courier New" w:cs="Courier New"/>
          <w:sz w:val="20"/>
          <w:szCs w:val="20"/>
        </w:rPr>
        <w:t xml:space="preserve"> &gt; </w:t>
      </w:r>
      <w:r w:rsidR="000F4999">
        <w:rPr>
          <w:rFonts w:ascii="Courier New" w:hAnsi="Courier New" w:cs="Courier New"/>
          <w:sz w:val="20"/>
          <w:szCs w:val="20"/>
        </w:rPr>
        <w:t>17</w:t>
      </w:r>
      <w:r w:rsidRPr="005F0752">
        <w:rPr>
          <w:rFonts w:ascii="Courier New" w:hAnsi="Courier New" w:cs="Courier New"/>
          <w:sz w:val="20"/>
          <w:szCs w:val="20"/>
        </w:rPr>
        <w:t>)</w:t>
      </w:r>
    </w:p>
    <w:p w14:paraId="199D7AA7" w14:textId="233FC95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r w:rsidR="000F4999">
        <w:rPr>
          <w:rFonts w:ascii="Courier New" w:hAnsi="Courier New" w:cs="Courier New"/>
          <w:sz w:val="20"/>
          <w:szCs w:val="20"/>
        </w:rPr>
        <w:t>You are still young</w:t>
      </w:r>
      <w:r w:rsidRPr="005F0752">
        <w:rPr>
          <w:rFonts w:ascii="Courier New" w:hAnsi="Courier New" w:cs="Courier New"/>
          <w:sz w:val="20"/>
          <w:szCs w:val="20"/>
        </w:rPr>
        <w:t>")</w:t>
      </w:r>
    </w:p>
    <w:p w14:paraId="49770925" w14:textId="08063D41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r w:rsidR="000F4999" w:rsidRPr="000F4999">
        <w:rPr>
          <w:rFonts w:ascii="Courier New" w:hAnsi="Courier New" w:cs="Courier New"/>
          <w:sz w:val="20"/>
          <w:szCs w:val="20"/>
        </w:rPr>
        <w:t>Don't waste your life with unimportant activities</w:t>
      </w:r>
      <w:r w:rsidRPr="005F0752">
        <w:rPr>
          <w:rFonts w:ascii="Courier New" w:hAnsi="Courier New" w:cs="Courier New"/>
          <w:sz w:val="20"/>
          <w:szCs w:val="20"/>
        </w:rPr>
        <w:t>!!")</w:t>
      </w:r>
    </w:p>
    <w:p w14:paraId="06695518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else:</w:t>
      </w:r>
    </w:p>
    <w:p w14:paraId="11F234C4" w14:textId="58DD3326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r w:rsidR="000F4999">
        <w:rPr>
          <w:rFonts w:ascii="Courier New" w:hAnsi="Courier New" w:cs="Courier New"/>
          <w:sz w:val="20"/>
          <w:szCs w:val="20"/>
        </w:rPr>
        <w:t>You are still a child</w:t>
      </w:r>
      <w:r w:rsidRPr="005F0752">
        <w:rPr>
          <w:rFonts w:ascii="Courier New" w:hAnsi="Courier New" w:cs="Courier New"/>
          <w:sz w:val="20"/>
          <w:szCs w:val="20"/>
        </w:rPr>
        <w:t>?")</w:t>
      </w:r>
    </w:p>
    <w:p w14:paraId="13DF0746" w14:textId="7253DB28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r w:rsidR="000F4999">
        <w:rPr>
          <w:rFonts w:ascii="Courier New" w:hAnsi="Courier New" w:cs="Courier New"/>
          <w:sz w:val="20"/>
          <w:szCs w:val="20"/>
        </w:rPr>
        <w:t>Be a good child</w:t>
      </w:r>
      <w:r w:rsidRPr="005F0752">
        <w:rPr>
          <w:rFonts w:ascii="Courier New" w:hAnsi="Courier New" w:cs="Courier New"/>
          <w:sz w:val="20"/>
          <w:szCs w:val="20"/>
        </w:rPr>
        <w:t>!!")</w:t>
      </w:r>
    </w:p>
    <w:p w14:paraId="6E26C83F" w14:textId="2A953759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7882A844" w14:textId="32E444BE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 w:rsidR="000F4999">
        <w:rPr>
          <w:rFonts w:ascii="Courier New" w:hAnsi="Courier New" w:cs="Courier New"/>
          <w:sz w:val="20"/>
          <w:szCs w:val="20"/>
        </w:rPr>
        <w:t>pause 3 seconds</w:t>
      </w:r>
    </w:p>
    <w:p w14:paraId="60DD17A5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>(3)</w:t>
      </w:r>
    </w:p>
    <w:p w14:paraId="1CE1039D" w14:textId="224F895F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3F8D4FA" w14:textId="0C661B31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>
        <w:rPr>
          <w:rFonts w:ascii="Courier New" w:hAnsi="Courier New" w:cs="Courier New"/>
          <w:sz w:val="20"/>
          <w:szCs w:val="20"/>
        </w:rPr>
        <w:t>say goodbye</w:t>
      </w:r>
    </w:p>
    <w:p w14:paraId="7F545C5F" w14:textId="30854924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OK.. see you later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,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"..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r w:rsidR="000F4999">
        <w:rPr>
          <w:rFonts w:ascii="Courier New" w:hAnsi="Courier New" w:cs="Courier New"/>
          <w:sz w:val="20"/>
          <w:szCs w:val="20"/>
        </w:rPr>
        <w:t>nice to meet you</w:t>
      </w:r>
      <w:r w:rsidRPr="005F0752">
        <w:rPr>
          <w:rFonts w:ascii="Courier New" w:hAnsi="Courier New" w:cs="Courier New"/>
          <w:sz w:val="20"/>
          <w:szCs w:val="20"/>
        </w:rPr>
        <w:t>")</w:t>
      </w:r>
    </w:p>
    <w:p w14:paraId="6268AD82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808FBFB" w14:textId="711938B3" w:rsidR="00571959" w:rsidRPr="005A13CD" w:rsidRDefault="00571959" w:rsidP="005A13CD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F36ACD9" w14:textId="703B4C6A" w:rsidR="00571959" w:rsidRDefault="000F4999" w:rsidP="00571959">
      <w:pPr>
        <w:pStyle w:val="ListParagraph"/>
        <w:numPr>
          <w:ilvl w:val="0"/>
          <w:numId w:val="24"/>
        </w:numPr>
      </w:pPr>
      <w:r>
        <w:t>Save the file</w:t>
      </w:r>
      <w:r w:rsidR="005A13CD">
        <w:t xml:space="preserve"> latihan0</w:t>
      </w:r>
      <w:r w:rsidR="00015883">
        <w:t>3</w:t>
      </w:r>
      <w:r w:rsidR="005A13CD">
        <w:t>.py</w:t>
      </w:r>
    </w:p>
    <w:p w14:paraId="3207F239" w14:textId="356EF50E" w:rsidR="005A13CD" w:rsidRDefault="000F4999" w:rsidP="00571959">
      <w:pPr>
        <w:pStyle w:val="ListParagraph"/>
        <w:numPr>
          <w:ilvl w:val="0"/>
          <w:numId w:val="24"/>
        </w:numPr>
      </w:pPr>
      <w:r>
        <w:lastRenderedPageBreak/>
        <w:t>Run the script!</w:t>
      </w:r>
      <w:r w:rsidR="005A13CD">
        <w:t xml:space="preserve"> </w:t>
      </w:r>
    </w:p>
    <w:p w14:paraId="3D0E71CC" w14:textId="395AE99C" w:rsidR="007409D4" w:rsidRDefault="000F4999" w:rsidP="00282746">
      <w:pPr>
        <w:pStyle w:val="ListParagraph"/>
        <w:numPr>
          <w:ilvl w:val="0"/>
          <w:numId w:val="24"/>
        </w:numPr>
      </w:pPr>
      <w:r>
        <w:t>Are there any</w:t>
      </w:r>
      <w:r w:rsidR="00E96EF1">
        <w:t xml:space="preserve"> syntax</w:t>
      </w:r>
      <w:r>
        <w:t xml:space="preserve"> errors</w:t>
      </w:r>
      <w:r w:rsidR="007409D4">
        <w:t xml:space="preserve">? </w:t>
      </w:r>
      <w:r>
        <w:t>If yes</w:t>
      </w:r>
      <w:r w:rsidR="007409D4">
        <w:t xml:space="preserve">, </w:t>
      </w:r>
      <w:r>
        <w:t>then explain why</w:t>
      </w:r>
      <w:r w:rsidR="007409D4">
        <w:t>!</w:t>
      </w:r>
    </w:p>
    <w:p w14:paraId="6FC0DE3C" w14:textId="67A7BC8A" w:rsidR="00282746" w:rsidRDefault="00282746" w:rsidP="00282746">
      <w:pPr>
        <w:ind w:left="720"/>
      </w:pPr>
      <w:r>
        <w:t xml:space="preserve">Ada, pada </w:t>
      </w:r>
      <w:proofErr w:type="spellStart"/>
      <w:r>
        <w:t>timeNow.year</w:t>
      </w:r>
      <w:proofErr w:type="spellEnd"/>
      <w:r>
        <w:t xml:space="preserve"> + birthyear salah </w:t>
      </w:r>
      <w:proofErr w:type="spellStart"/>
      <w:r>
        <w:t>sehaarusnya</w:t>
      </w:r>
      <w:proofErr w:type="spellEnd"/>
      <w:r>
        <w:t xml:space="preserve"> </w:t>
      </w:r>
      <w:proofErr w:type="spellStart"/>
      <w:r>
        <w:t>dikurangi</w:t>
      </w:r>
      <w:proofErr w:type="spellEnd"/>
      <w:r>
        <w:t xml:space="preserve">, </w:t>
      </w:r>
      <w:proofErr w:type="spellStart"/>
      <w:r>
        <w:t>kemudian</w:t>
      </w:r>
      <w:proofErr w:type="spellEnd"/>
      <w:r>
        <w:t xml:space="preserve"> pada “</w:t>
      </w:r>
      <w:proofErr w:type="spellStart"/>
      <w:r>
        <w:t>namex</w:t>
      </w:r>
      <w:proofErr w:type="spellEnd"/>
      <w:r>
        <w:t xml:space="preserve">”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jalankan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yang </w:t>
      </w:r>
      <w:proofErr w:type="spellStart"/>
      <w:r>
        <w:t>sesuai</w:t>
      </w:r>
      <w:proofErr w:type="spellEnd"/>
      <w:r>
        <w:t xml:space="preserve">, </w:t>
      </w:r>
      <w:proofErr w:type="spellStart"/>
      <w:r>
        <w:t>seharunya</w:t>
      </w:r>
      <w:proofErr w:type="spellEnd"/>
      <w:r>
        <w:t xml:space="preserve"> name, </w:t>
      </w:r>
      <w:proofErr w:type="spellStart"/>
      <w:r>
        <w:t>kemudian</w:t>
      </w:r>
      <w:proofErr w:type="spellEnd"/>
      <w:r>
        <w:t xml:space="preserve"> pada “aga”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seharunya</w:t>
      </w:r>
      <w:proofErr w:type="spellEnd"/>
      <w:r>
        <w:t xml:space="preserve"> “age”</w:t>
      </w:r>
    </w:p>
    <w:p w14:paraId="538BC03C" w14:textId="03455F97" w:rsidR="007409D4" w:rsidRDefault="0075008F" w:rsidP="00571959">
      <w:pPr>
        <w:pStyle w:val="ListParagraph"/>
        <w:numPr>
          <w:ilvl w:val="0"/>
          <w:numId w:val="24"/>
        </w:numPr>
      </w:pPr>
      <w:r>
        <w:t xml:space="preserve">Fix all </w:t>
      </w:r>
      <w:r w:rsidR="00E96EF1">
        <w:t xml:space="preserve">syntax </w:t>
      </w:r>
      <w:r>
        <w:t>errors if exist</w:t>
      </w:r>
      <w:r w:rsidR="007409D4">
        <w:t>!</w:t>
      </w:r>
    </w:p>
    <w:p w14:paraId="412B090F" w14:textId="30F0D07A" w:rsidR="005A13CD" w:rsidRDefault="00E96EF1" w:rsidP="00571959">
      <w:pPr>
        <w:pStyle w:val="ListParagraph"/>
        <w:numPr>
          <w:ilvl w:val="0"/>
          <w:numId w:val="24"/>
        </w:numPr>
      </w:pPr>
      <w:r>
        <w:t>If there is no syntax error</w:t>
      </w:r>
      <w:r w:rsidR="007409D4">
        <w:t xml:space="preserve">, </w:t>
      </w:r>
      <w:r>
        <w:t>then try to run the script using any variation of inputs!</w:t>
      </w:r>
    </w:p>
    <w:p w14:paraId="77A40350" w14:textId="45B34636" w:rsidR="007409D4" w:rsidRDefault="00E96EF1" w:rsidP="00571959">
      <w:pPr>
        <w:pStyle w:val="ListParagraph"/>
        <w:numPr>
          <w:ilvl w:val="0"/>
          <w:numId w:val="24"/>
        </w:numPr>
      </w:pPr>
      <w:r>
        <w:t>Are there any invalid outputs</w:t>
      </w:r>
      <w:r w:rsidR="007409D4">
        <w:t xml:space="preserve">? </w:t>
      </w:r>
      <w:r>
        <w:t>If yes, then explain why</w:t>
      </w:r>
      <w:r w:rsidR="007409D4">
        <w:t>!</w:t>
      </w:r>
    </w:p>
    <w:p w14:paraId="7C63F388" w14:textId="6342D9A2" w:rsidR="007409D4" w:rsidRDefault="00282746" w:rsidP="00282746">
      <w:pPr>
        <w:ind w:left="720"/>
      </w:pPr>
      <w:proofErr w:type="spellStart"/>
      <w:r>
        <w:t>Iya</w:t>
      </w:r>
      <w:proofErr w:type="spellEnd"/>
      <w:r>
        <w:t xml:space="preserve">, </w:t>
      </w:r>
      <w:proofErr w:type="spellStart"/>
      <w:r w:rsidR="005C6BFE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Setiap</w:t>
      </w:r>
      <w:proofErr w:type="spellEnd"/>
      <w:r w:rsidR="005C6BFE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</w:t>
      </w:r>
      <w:proofErr w:type="spellStart"/>
      <w:r w:rsidR="005C6BFE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komponen</w:t>
      </w:r>
      <w:proofErr w:type="spellEnd"/>
      <w:r w:rsidR="005C6BFE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</w:t>
      </w:r>
      <w:proofErr w:type="spellStart"/>
      <w:r w:rsidR="005C6BFE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memiliki</w:t>
      </w:r>
      <w:proofErr w:type="spellEnd"/>
      <w:r w:rsidR="005C6BFE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</w:t>
      </w:r>
      <w:proofErr w:type="spellStart"/>
      <w:r w:rsidR="005C6BFE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peran</w:t>
      </w:r>
      <w:proofErr w:type="spellEnd"/>
      <w:r w:rsidR="005C6BFE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</w:t>
      </w:r>
      <w:proofErr w:type="spellStart"/>
      <w:r w:rsidR="005C6BFE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penting</w:t>
      </w:r>
      <w:proofErr w:type="spellEnd"/>
      <w:r w:rsidR="005C6BFE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</w:t>
      </w:r>
      <w:proofErr w:type="spellStart"/>
      <w:r w:rsidR="005C6BFE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tersendiri</w:t>
      </w:r>
      <w:proofErr w:type="spellEnd"/>
      <w:r w:rsidR="005C6BFE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yang </w:t>
      </w:r>
      <w:proofErr w:type="spellStart"/>
      <w:r w:rsidR="005C6BFE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jika</w:t>
      </w:r>
      <w:proofErr w:type="spellEnd"/>
      <w:r w:rsidR="005C6BFE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</w:t>
      </w:r>
      <w:r w:rsidR="005C6BFE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di</w:t>
      </w:r>
      <w:r w:rsidR="005C6BFE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</w:t>
      </w:r>
      <w:proofErr w:type="spellStart"/>
      <w:r w:rsidR="005C6BFE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hilangkan</w:t>
      </w:r>
      <w:proofErr w:type="spellEnd"/>
      <w:r w:rsidR="005C6BFE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</w:t>
      </w:r>
      <w:proofErr w:type="spellStart"/>
      <w:r w:rsidR="005C6BFE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atau</w:t>
      </w:r>
      <w:proofErr w:type="spellEnd"/>
      <w:r w:rsidR="005C6BFE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</w:t>
      </w:r>
      <w:proofErr w:type="spellStart"/>
      <w:r w:rsidR="005C6BFE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di</w:t>
      </w:r>
      <w:r w:rsidR="005C6BFE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ganti</w:t>
      </w:r>
      <w:proofErr w:type="spellEnd"/>
      <w:r w:rsidR="005C6BFE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</w:t>
      </w:r>
      <w:proofErr w:type="spellStart"/>
      <w:r w:rsidR="005C6BFE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dapat</w:t>
      </w:r>
      <w:proofErr w:type="spellEnd"/>
      <w:r w:rsidR="005C6BFE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</w:t>
      </w:r>
      <w:proofErr w:type="spellStart"/>
      <w:r w:rsidR="005C6BFE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mengubah</w:t>
      </w:r>
      <w:proofErr w:type="spellEnd"/>
      <w:r w:rsidR="005C6BFE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output </w:t>
      </w:r>
      <w:proofErr w:type="spellStart"/>
      <w:r w:rsidR="005C6BFE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atau</w:t>
      </w:r>
      <w:proofErr w:type="spellEnd"/>
      <w:r w:rsidR="005C6BFE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</w:t>
      </w:r>
      <w:proofErr w:type="spellStart"/>
      <w:r w:rsidR="005C6BFE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malah</w:t>
      </w:r>
      <w:proofErr w:type="spellEnd"/>
      <w:r w:rsidR="005C6BFE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</w:t>
      </w:r>
      <w:proofErr w:type="spellStart"/>
      <w:r w:rsidR="005C6BFE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menimbulkan</w:t>
      </w:r>
      <w:proofErr w:type="spellEnd"/>
      <w:r w:rsidR="005C6BFE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error</w:t>
      </w:r>
    </w:p>
    <w:p w14:paraId="2DF84A12" w14:textId="56F5BB0A" w:rsidR="007409D4" w:rsidRDefault="00E96EF1" w:rsidP="00571959">
      <w:pPr>
        <w:pStyle w:val="ListParagraph"/>
        <w:numPr>
          <w:ilvl w:val="0"/>
          <w:numId w:val="24"/>
        </w:numPr>
      </w:pPr>
      <w:r>
        <w:t xml:space="preserve">Fix any part in the script until the output is </w:t>
      </w:r>
      <w:proofErr w:type="gramStart"/>
      <w:r>
        <w:t xml:space="preserve">correct </w:t>
      </w:r>
      <w:r w:rsidR="007409D4">
        <w:t>!</w:t>
      </w:r>
      <w:proofErr w:type="gramEnd"/>
    </w:p>
    <w:p w14:paraId="0DAC5DC9" w14:textId="5C0009C3" w:rsidR="005A13CD" w:rsidRDefault="00E96EF1" w:rsidP="00571959">
      <w:pPr>
        <w:pStyle w:val="ListParagraph"/>
        <w:numPr>
          <w:ilvl w:val="0"/>
          <w:numId w:val="24"/>
        </w:numPr>
      </w:pPr>
      <w:r>
        <w:t>What’s the use of these commands?</w:t>
      </w:r>
    </w:p>
    <w:p w14:paraId="469D438C" w14:textId="58E62948" w:rsidR="005A13CD" w:rsidRDefault="005A13CD" w:rsidP="005A13CD">
      <w:pPr>
        <w:pStyle w:val="ListParagraph"/>
        <w:numPr>
          <w:ilvl w:val="1"/>
          <w:numId w:val="24"/>
        </w:numPr>
      </w:pPr>
      <w:r w:rsidRPr="00D67F1F">
        <w:rPr>
          <w:rFonts w:ascii="Courier New" w:hAnsi="Courier New" w:cs="Courier New"/>
        </w:rPr>
        <w:t xml:space="preserve"># </w:t>
      </w:r>
      <w:r w:rsidR="00282746">
        <w:rPr>
          <w:rFonts w:ascii="Courier New" w:hAnsi="Courier New" w:cs="Courier New"/>
        </w:rPr>
        <w:t xml:space="preserve">= </w:t>
      </w:r>
      <w:proofErr w:type="spellStart"/>
      <w:r w:rsidR="00282746">
        <w:rPr>
          <w:rFonts w:ascii="Courier New" w:hAnsi="Courier New" w:cs="Courier New"/>
        </w:rPr>
        <w:t>untuk</w:t>
      </w:r>
      <w:proofErr w:type="spellEnd"/>
      <w:r w:rsidR="00282746">
        <w:rPr>
          <w:rFonts w:ascii="Courier New" w:hAnsi="Courier New" w:cs="Courier New"/>
        </w:rPr>
        <w:t xml:space="preserve"> </w:t>
      </w:r>
      <w:proofErr w:type="spellStart"/>
      <w:r w:rsidR="00282746">
        <w:rPr>
          <w:rFonts w:ascii="Courier New" w:hAnsi="Courier New" w:cs="Courier New"/>
        </w:rPr>
        <w:t>memberikan</w:t>
      </w:r>
      <w:proofErr w:type="spellEnd"/>
      <w:r w:rsidR="00282746">
        <w:rPr>
          <w:rFonts w:ascii="Courier New" w:hAnsi="Courier New" w:cs="Courier New"/>
        </w:rPr>
        <w:t xml:space="preserve"> </w:t>
      </w:r>
      <w:proofErr w:type="spellStart"/>
      <w:r w:rsidR="00282746">
        <w:rPr>
          <w:rFonts w:ascii="Courier New" w:hAnsi="Courier New" w:cs="Courier New"/>
        </w:rPr>
        <w:t>coment</w:t>
      </w:r>
      <w:proofErr w:type="spellEnd"/>
    </w:p>
    <w:p w14:paraId="0C98EAF7" w14:textId="2F658F85" w:rsidR="005A13CD" w:rsidRDefault="005A13CD" w:rsidP="005A13CD">
      <w:pPr>
        <w:pStyle w:val="ListParagraph"/>
        <w:numPr>
          <w:ilvl w:val="1"/>
          <w:numId w:val="24"/>
        </w:numPr>
      </w:pPr>
      <w:proofErr w:type="gramStart"/>
      <w:r w:rsidRPr="00D67F1F">
        <w:rPr>
          <w:rFonts w:ascii="Courier New" w:hAnsi="Courier New" w:cs="Courier New"/>
        </w:rPr>
        <w:t>input(</w:t>
      </w:r>
      <w:proofErr w:type="gramEnd"/>
      <w:r w:rsidRPr="00D67F1F">
        <w:rPr>
          <w:rFonts w:ascii="Courier New" w:hAnsi="Courier New" w:cs="Courier New"/>
        </w:rPr>
        <w:t>)</w:t>
      </w:r>
      <w:r w:rsidR="00A016D5">
        <w:rPr>
          <w:rFonts w:ascii="Courier New" w:hAnsi="Courier New" w:cs="Courier New"/>
        </w:rPr>
        <w:t xml:space="preserve"> = </w:t>
      </w:r>
      <w:proofErr w:type="spellStart"/>
      <w:r w:rsidR="00A016D5">
        <w:rPr>
          <w:rFonts w:ascii="Arial" w:hAnsi="Arial" w:cs="Arial"/>
          <w:color w:val="202124"/>
          <w:shd w:val="clear" w:color="auto" w:fill="FFFFFF"/>
        </w:rPr>
        <w:t>sesuatu</w:t>
      </w:r>
      <w:proofErr w:type="spellEnd"/>
      <w:r w:rsidR="00A016D5">
        <w:rPr>
          <w:rFonts w:ascii="Arial" w:hAnsi="Arial" w:cs="Arial"/>
          <w:color w:val="202124"/>
          <w:shd w:val="clear" w:color="auto" w:fill="FFFFFF"/>
        </w:rPr>
        <w:t xml:space="preserve"> data </w:t>
      </w:r>
      <w:r w:rsidR="00A016D5">
        <w:rPr>
          <w:rFonts w:ascii="Arial" w:hAnsi="Arial" w:cs="Arial"/>
          <w:b/>
          <w:bCs/>
          <w:color w:val="202124"/>
          <w:shd w:val="clear" w:color="auto" w:fill="FFFFFF"/>
        </w:rPr>
        <w:t>yang</w:t>
      </w:r>
      <w:r w:rsidR="00A016D5">
        <w:rPr>
          <w:rFonts w:ascii="Arial" w:hAnsi="Arial" w:cs="Arial"/>
          <w:color w:val="202124"/>
          <w:shd w:val="clear" w:color="auto" w:fill="FFFFFF"/>
        </w:rPr>
        <w:t> </w:t>
      </w:r>
      <w:proofErr w:type="spellStart"/>
      <w:r w:rsidR="00A016D5">
        <w:rPr>
          <w:rFonts w:ascii="Arial" w:hAnsi="Arial" w:cs="Arial"/>
          <w:color w:val="202124"/>
          <w:shd w:val="clear" w:color="auto" w:fill="FFFFFF"/>
        </w:rPr>
        <w:t>kita</w:t>
      </w:r>
      <w:proofErr w:type="spellEnd"/>
      <w:r w:rsidR="00A016D5"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 w:rsidR="00A016D5">
        <w:rPr>
          <w:rFonts w:ascii="Arial" w:hAnsi="Arial" w:cs="Arial"/>
          <w:color w:val="202124"/>
          <w:shd w:val="clear" w:color="auto" w:fill="FFFFFF"/>
        </w:rPr>
        <w:t>masukan</w:t>
      </w:r>
      <w:proofErr w:type="spellEnd"/>
      <w:r w:rsidR="00A016D5"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 w:rsidR="00A016D5">
        <w:rPr>
          <w:rFonts w:ascii="Arial" w:hAnsi="Arial" w:cs="Arial"/>
          <w:color w:val="202124"/>
          <w:shd w:val="clear" w:color="auto" w:fill="FFFFFF"/>
        </w:rPr>
        <w:t>ke</w:t>
      </w:r>
      <w:proofErr w:type="spellEnd"/>
      <w:r w:rsidR="00A016D5">
        <w:rPr>
          <w:rFonts w:ascii="Arial" w:hAnsi="Arial" w:cs="Arial"/>
          <w:color w:val="202124"/>
          <w:shd w:val="clear" w:color="auto" w:fill="FFFFFF"/>
        </w:rPr>
        <w:t> </w:t>
      </w:r>
      <w:proofErr w:type="spellStart"/>
      <w:r w:rsidR="00A016D5">
        <w:rPr>
          <w:rFonts w:ascii="Arial" w:hAnsi="Arial" w:cs="Arial"/>
          <w:b/>
          <w:bCs/>
          <w:color w:val="202124"/>
          <w:shd w:val="clear" w:color="auto" w:fill="FFFFFF"/>
        </w:rPr>
        <w:t>dalam</w:t>
      </w:r>
      <w:proofErr w:type="spellEnd"/>
      <w:r w:rsidR="00A016D5">
        <w:rPr>
          <w:rFonts w:ascii="Arial" w:hAnsi="Arial" w:cs="Arial"/>
          <w:color w:val="202124"/>
          <w:shd w:val="clear" w:color="auto" w:fill="FFFFFF"/>
        </w:rPr>
        <w:t> program</w:t>
      </w:r>
    </w:p>
    <w:p w14:paraId="171EF1D6" w14:textId="40658744" w:rsidR="005A13CD" w:rsidRDefault="005A13CD" w:rsidP="005A13CD">
      <w:pPr>
        <w:pStyle w:val="ListParagraph"/>
        <w:numPr>
          <w:ilvl w:val="1"/>
          <w:numId w:val="24"/>
        </w:numPr>
      </w:pPr>
      <w:proofErr w:type="gramStart"/>
      <w:r w:rsidRPr="00D67F1F">
        <w:rPr>
          <w:rFonts w:ascii="Courier New" w:hAnsi="Courier New" w:cs="Courier New"/>
        </w:rPr>
        <w:t>int(</w:t>
      </w:r>
      <w:proofErr w:type="gramEnd"/>
      <w:r w:rsidRPr="00D67F1F">
        <w:rPr>
          <w:rFonts w:ascii="Courier New" w:hAnsi="Courier New" w:cs="Courier New"/>
        </w:rPr>
        <w:t>)</w:t>
      </w:r>
      <w:r w:rsidR="00A016D5">
        <w:rPr>
          <w:rFonts w:ascii="Courier New" w:hAnsi="Courier New" w:cs="Courier New"/>
        </w:rPr>
        <w:t xml:space="preserve">= </w:t>
      </w:r>
      <w:proofErr w:type="spellStart"/>
      <w:r w:rsidR="00385062">
        <w:rPr>
          <w:rFonts w:ascii="Arial" w:hAnsi="Arial" w:cs="Arial"/>
          <w:color w:val="202124"/>
          <w:shd w:val="clear" w:color="auto" w:fill="FFFFFF"/>
        </w:rPr>
        <w:t>berfungsi</w:t>
      </w:r>
      <w:proofErr w:type="spellEnd"/>
      <w:r w:rsidR="00385062">
        <w:rPr>
          <w:rFonts w:ascii="Arial" w:hAnsi="Arial" w:cs="Arial"/>
          <w:color w:val="202124"/>
          <w:shd w:val="clear" w:color="auto" w:fill="FFFFFF"/>
        </w:rPr>
        <w:t> </w:t>
      </w:r>
      <w:proofErr w:type="spellStart"/>
      <w:r w:rsidR="00385062">
        <w:rPr>
          <w:rFonts w:ascii="Arial" w:hAnsi="Arial" w:cs="Arial"/>
          <w:b/>
          <w:bCs/>
          <w:color w:val="202124"/>
          <w:shd w:val="clear" w:color="auto" w:fill="FFFFFF"/>
        </w:rPr>
        <w:t>mengkonversi</w:t>
      </w:r>
      <w:proofErr w:type="spellEnd"/>
      <w:r w:rsidR="00385062"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proofErr w:type="spellStart"/>
      <w:r w:rsidR="00385062">
        <w:rPr>
          <w:rFonts w:ascii="Arial" w:hAnsi="Arial" w:cs="Arial"/>
          <w:b/>
          <w:bCs/>
          <w:color w:val="202124"/>
          <w:shd w:val="clear" w:color="auto" w:fill="FFFFFF"/>
        </w:rPr>
        <w:t>bilangan</w:t>
      </w:r>
      <w:proofErr w:type="spellEnd"/>
      <w:r w:rsidR="00385062"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proofErr w:type="spellStart"/>
      <w:r w:rsidR="00385062">
        <w:rPr>
          <w:rFonts w:ascii="Arial" w:hAnsi="Arial" w:cs="Arial"/>
          <w:b/>
          <w:bCs/>
          <w:color w:val="202124"/>
          <w:shd w:val="clear" w:color="auto" w:fill="FFFFFF"/>
        </w:rPr>
        <w:t>maupun</w:t>
      </w:r>
      <w:proofErr w:type="spellEnd"/>
      <w:r w:rsidR="00385062">
        <w:rPr>
          <w:rFonts w:ascii="Arial" w:hAnsi="Arial" w:cs="Arial"/>
          <w:b/>
          <w:bCs/>
          <w:color w:val="202124"/>
          <w:shd w:val="clear" w:color="auto" w:fill="FFFFFF"/>
        </w:rPr>
        <w:t xml:space="preserve"> string </w:t>
      </w:r>
      <w:proofErr w:type="spellStart"/>
      <w:r w:rsidR="00385062">
        <w:rPr>
          <w:rFonts w:ascii="Arial" w:hAnsi="Arial" w:cs="Arial"/>
          <w:b/>
          <w:bCs/>
          <w:color w:val="202124"/>
          <w:shd w:val="clear" w:color="auto" w:fill="FFFFFF"/>
        </w:rPr>
        <w:t>angka</w:t>
      </w:r>
      <w:proofErr w:type="spellEnd"/>
      <w:r w:rsidR="00385062"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proofErr w:type="spellStart"/>
      <w:r w:rsidR="00385062">
        <w:rPr>
          <w:rFonts w:ascii="Arial" w:hAnsi="Arial" w:cs="Arial"/>
          <w:b/>
          <w:bCs/>
          <w:color w:val="202124"/>
          <w:shd w:val="clear" w:color="auto" w:fill="FFFFFF"/>
        </w:rPr>
        <w:t>menjadi</w:t>
      </w:r>
      <w:proofErr w:type="spellEnd"/>
      <w:r w:rsidR="00385062"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proofErr w:type="spellStart"/>
      <w:r w:rsidR="00385062">
        <w:rPr>
          <w:rFonts w:ascii="Arial" w:hAnsi="Arial" w:cs="Arial"/>
          <w:b/>
          <w:bCs/>
          <w:color w:val="202124"/>
          <w:shd w:val="clear" w:color="auto" w:fill="FFFFFF"/>
        </w:rPr>
        <w:t>bilangan</w:t>
      </w:r>
      <w:proofErr w:type="spellEnd"/>
      <w:r w:rsidR="00385062"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proofErr w:type="spellStart"/>
      <w:r w:rsidR="00385062">
        <w:rPr>
          <w:rFonts w:ascii="Arial" w:hAnsi="Arial" w:cs="Arial"/>
          <w:b/>
          <w:bCs/>
          <w:color w:val="202124"/>
          <w:shd w:val="clear" w:color="auto" w:fill="FFFFFF"/>
        </w:rPr>
        <w:t>bulat</w:t>
      </w:r>
      <w:proofErr w:type="spellEnd"/>
      <w:r w:rsidR="00385062">
        <w:rPr>
          <w:rFonts w:ascii="Arial" w:hAnsi="Arial" w:cs="Arial"/>
          <w:color w:val="202124"/>
          <w:shd w:val="clear" w:color="auto" w:fill="FFFFFF"/>
        </w:rPr>
        <w:t> (integer)</w:t>
      </w:r>
    </w:p>
    <w:p w14:paraId="24902D36" w14:textId="1044FF4F" w:rsidR="00C2697C" w:rsidRDefault="00E96EF1" w:rsidP="00C2697C">
      <w:pPr>
        <w:pStyle w:val="ListParagraph"/>
        <w:numPr>
          <w:ilvl w:val="0"/>
          <w:numId w:val="24"/>
        </w:numPr>
      </w:pPr>
      <w:r>
        <w:t>What will happen if</w:t>
      </w:r>
      <w:r w:rsidR="00C2697C">
        <w:t xml:space="preserve"> </w:t>
      </w:r>
      <w:r w:rsidR="00C2697C" w:rsidRPr="00C2697C">
        <w:rPr>
          <w:rFonts w:ascii="Courier New" w:hAnsi="Courier New" w:cs="Courier New"/>
        </w:rPr>
        <w:t>import time</w:t>
      </w:r>
      <w:r w:rsidR="00C2697C">
        <w:t xml:space="preserve"> </w:t>
      </w:r>
      <w:r>
        <w:t>is deleted</w:t>
      </w:r>
      <w:r w:rsidR="00C2697C">
        <w:t>?</w:t>
      </w:r>
    </w:p>
    <w:p w14:paraId="5AB4EF82" w14:textId="536F7F09" w:rsidR="00C2697C" w:rsidRDefault="00385062" w:rsidP="00C2697C">
      <w:pPr>
        <w:pStyle w:val="ListParagraph"/>
      </w:pPr>
      <w:proofErr w:type="spellStart"/>
      <w:r>
        <w:t>Terjadi</w:t>
      </w:r>
      <w:proofErr w:type="spellEnd"/>
      <w:r>
        <w:t xml:space="preserve"> error </w:t>
      </w:r>
      <w:proofErr w:type="spellStart"/>
      <w:r>
        <w:t>sintaks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time </w:t>
      </w:r>
      <w:proofErr w:type="spellStart"/>
      <w:r>
        <w:t>tidak</w:t>
      </w:r>
      <w:proofErr w:type="spellEnd"/>
      <w:r>
        <w:t xml:space="preserve"> terdefinisi</w:t>
      </w:r>
    </w:p>
    <w:p w14:paraId="5BFC0BDE" w14:textId="77777777" w:rsidR="00C2697C" w:rsidRPr="00571959" w:rsidRDefault="00C2697C" w:rsidP="00C2697C"/>
    <w:sectPr w:rsidR="00C2697C" w:rsidRPr="005719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D0AA2"/>
    <w:multiLevelType w:val="hybridMultilevel"/>
    <w:tmpl w:val="BF7681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A44801"/>
    <w:multiLevelType w:val="hybridMultilevel"/>
    <w:tmpl w:val="D53AABD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2B4E13"/>
    <w:multiLevelType w:val="hybridMultilevel"/>
    <w:tmpl w:val="392832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2D5687"/>
    <w:multiLevelType w:val="hybridMultilevel"/>
    <w:tmpl w:val="392832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CF3F47"/>
    <w:multiLevelType w:val="hybridMultilevel"/>
    <w:tmpl w:val="877E5FB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2" w15:restartNumberingAfterBreak="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5"/>
  </w:num>
  <w:num w:numId="3">
    <w:abstractNumId w:val="11"/>
  </w:num>
  <w:num w:numId="4">
    <w:abstractNumId w:val="3"/>
  </w:num>
  <w:num w:numId="5">
    <w:abstractNumId w:val="22"/>
  </w:num>
  <w:num w:numId="6">
    <w:abstractNumId w:val="25"/>
  </w:num>
  <w:num w:numId="7">
    <w:abstractNumId w:val="8"/>
  </w:num>
  <w:num w:numId="8">
    <w:abstractNumId w:val="0"/>
  </w:num>
  <w:num w:numId="9">
    <w:abstractNumId w:val="17"/>
  </w:num>
  <w:num w:numId="10">
    <w:abstractNumId w:val="16"/>
  </w:num>
  <w:num w:numId="11">
    <w:abstractNumId w:val="5"/>
  </w:num>
  <w:num w:numId="12">
    <w:abstractNumId w:val="6"/>
  </w:num>
  <w:num w:numId="13">
    <w:abstractNumId w:val="24"/>
  </w:num>
  <w:num w:numId="14">
    <w:abstractNumId w:val="26"/>
  </w:num>
  <w:num w:numId="15">
    <w:abstractNumId w:val="9"/>
  </w:num>
  <w:num w:numId="16">
    <w:abstractNumId w:val="21"/>
  </w:num>
  <w:num w:numId="17">
    <w:abstractNumId w:val="14"/>
  </w:num>
  <w:num w:numId="18">
    <w:abstractNumId w:val="19"/>
  </w:num>
  <w:num w:numId="19">
    <w:abstractNumId w:val="23"/>
  </w:num>
  <w:num w:numId="20">
    <w:abstractNumId w:val="13"/>
  </w:num>
  <w:num w:numId="21">
    <w:abstractNumId w:val="18"/>
  </w:num>
  <w:num w:numId="22">
    <w:abstractNumId w:val="2"/>
  </w:num>
  <w:num w:numId="23">
    <w:abstractNumId w:val="12"/>
  </w:num>
  <w:num w:numId="24">
    <w:abstractNumId w:val="7"/>
  </w:num>
  <w:num w:numId="25">
    <w:abstractNumId w:val="20"/>
  </w:num>
  <w:num w:numId="26">
    <w:abstractNumId w:val="10"/>
  </w:num>
  <w:num w:numId="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1NzMwsTQ2MDM0NzVQ0lEKTi0uzszPAykwNK0FADDzUjYtAAAA"/>
  </w:docVars>
  <w:rsids>
    <w:rsidRoot w:val="00AD019A"/>
    <w:rsid w:val="00001BB9"/>
    <w:rsid w:val="00005B84"/>
    <w:rsid w:val="00015883"/>
    <w:rsid w:val="00023AA1"/>
    <w:rsid w:val="00033CD9"/>
    <w:rsid w:val="00043A82"/>
    <w:rsid w:val="00060FA0"/>
    <w:rsid w:val="00064F90"/>
    <w:rsid w:val="000657A0"/>
    <w:rsid w:val="00066CE9"/>
    <w:rsid w:val="00072FBC"/>
    <w:rsid w:val="000743DD"/>
    <w:rsid w:val="0008733A"/>
    <w:rsid w:val="000A1D90"/>
    <w:rsid w:val="000B56D4"/>
    <w:rsid w:val="000D04D2"/>
    <w:rsid w:val="000E54FA"/>
    <w:rsid w:val="000E7062"/>
    <w:rsid w:val="000F4999"/>
    <w:rsid w:val="001228BC"/>
    <w:rsid w:val="00125EFB"/>
    <w:rsid w:val="00127598"/>
    <w:rsid w:val="0012799E"/>
    <w:rsid w:val="00144D9A"/>
    <w:rsid w:val="00150C65"/>
    <w:rsid w:val="001554F7"/>
    <w:rsid w:val="00165148"/>
    <w:rsid w:val="001666C7"/>
    <w:rsid w:val="0019489F"/>
    <w:rsid w:val="001A38DF"/>
    <w:rsid w:val="001A6985"/>
    <w:rsid w:val="001A7B99"/>
    <w:rsid w:val="001B5878"/>
    <w:rsid w:val="001B5EE3"/>
    <w:rsid w:val="001C456D"/>
    <w:rsid w:val="001C4A50"/>
    <w:rsid w:val="001E782E"/>
    <w:rsid w:val="00240E81"/>
    <w:rsid w:val="0026288C"/>
    <w:rsid w:val="00282746"/>
    <w:rsid w:val="00283A5B"/>
    <w:rsid w:val="00294608"/>
    <w:rsid w:val="002B4F03"/>
    <w:rsid w:val="002C2330"/>
    <w:rsid w:val="002F05F4"/>
    <w:rsid w:val="00307AA0"/>
    <w:rsid w:val="00332E5D"/>
    <w:rsid w:val="003354BD"/>
    <w:rsid w:val="00335AB1"/>
    <w:rsid w:val="0035145A"/>
    <w:rsid w:val="00365E6C"/>
    <w:rsid w:val="00385062"/>
    <w:rsid w:val="00386856"/>
    <w:rsid w:val="0039653A"/>
    <w:rsid w:val="003A1A42"/>
    <w:rsid w:val="003B3EE1"/>
    <w:rsid w:val="003B610C"/>
    <w:rsid w:val="003E7A81"/>
    <w:rsid w:val="003F06B6"/>
    <w:rsid w:val="003F1CAB"/>
    <w:rsid w:val="003F4BFD"/>
    <w:rsid w:val="0040042C"/>
    <w:rsid w:val="0040576D"/>
    <w:rsid w:val="0042109E"/>
    <w:rsid w:val="00427899"/>
    <w:rsid w:val="004330A6"/>
    <w:rsid w:val="00433B33"/>
    <w:rsid w:val="00434145"/>
    <w:rsid w:val="00436B00"/>
    <w:rsid w:val="00436E72"/>
    <w:rsid w:val="00463CB5"/>
    <w:rsid w:val="004642E4"/>
    <w:rsid w:val="004646F8"/>
    <w:rsid w:val="004649D9"/>
    <w:rsid w:val="004721C6"/>
    <w:rsid w:val="00474903"/>
    <w:rsid w:val="004749DF"/>
    <w:rsid w:val="004774B9"/>
    <w:rsid w:val="00491D3C"/>
    <w:rsid w:val="00493D81"/>
    <w:rsid w:val="004A389F"/>
    <w:rsid w:val="004A5D70"/>
    <w:rsid w:val="004C364C"/>
    <w:rsid w:val="004D3674"/>
    <w:rsid w:val="004F016F"/>
    <w:rsid w:val="004F354A"/>
    <w:rsid w:val="005012CB"/>
    <w:rsid w:val="005108B0"/>
    <w:rsid w:val="005270FB"/>
    <w:rsid w:val="005322EF"/>
    <w:rsid w:val="005706A8"/>
    <w:rsid w:val="00571959"/>
    <w:rsid w:val="005A13CD"/>
    <w:rsid w:val="005C37A1"/>
    <w:rsid w:val="005C5F23"/>
    <w:rsid w:val="005C6BFE"/>
    <w:rsid w:val="005D3CD1"/>
    <w:rsid w:val="005E4C3E"/>
    <w:rsid w:val="005F0752"/>
    <w:rsid w:val="006039B1"/>
    <w:rsid w:val="00603EB5"/>
    <w:rsid w:val="00612DB9"/>
    <w:rsid w:val="006163AD"/>
    <w:rsid w:val="00620FB2"/>
    <w:rsid w:val="00625B2C"/>
    <w:rsid w:val="006314E6"/>
    <w:rsid w:val="006616BD"/>
    <w:rsid w:val="00663126"/>
    <w:rsid w:val="00670A76"/>
    <w:rsid w:val="00673C04"/>
    <w:rsid w:val="006850E6"/>
    <w:rsid w:val="00685C13"/>
    <w:rsid w:val="006A253C"/>
    <w:rsid w:val="006A5C0A"/>
    <w:rsid w:val="006A685E"/>
    <w:rsid w:val="006B226E"/>
    <w:rsid w:val="006B3B2B"/>
    <w:rsid w:val="006B6800"/>
    <w:rsid w:val="006B784D"/>
    <w:rsid w:val="006B7B3F"/>
    <w:rsid w:val="006D1854"/>
    <w:rsid w:val="006D2AE3"/>
    <w:rsid w:val="006E1835"/>
    <w:rsid w:val="006E2072"/>
    <w:rsid w:val="006E6EA6"/>
    <w:rsid w:val="006F2C7A"/>
    <w:rsid w:val="006F65DF"/>
    <w:rsid w:val="00714C13"/>
    <w:rsid w:val="0072352D"/>
    <w:rsid w:val="0073122B"/>
    <w:rsid w:val="00731B77"/>
    <w:rsid w:val="007357AB"/>
    <w:rsid w:val="007409D4"/>
    <w:rsid w:val="00742BED"/>
    <w:rsid w:val="00744DBC"/>
    <w:rsid w:val="0074606F"/>
    <w:rsid w:val="0075008F"/>
    <w:rsid w:val="0076223F"/>
    <w:rsid w:val="00774B70"/>
    <w:rsid w:val="007911DC"/>
    <w:rsid w:val="007A1B6F"/>
    <w:rsid w:val="007A43EF"/>
    <w:rsid w:val="007A6A0D"/>
    <w:rsid w:val="007B01D9"/>
    <w:rsid w:val="007B35FE"/>
    <w:rsid w:val="007B4FFA"/>
    <w:rsid w:val="007C0577"/>
    <w:rsid w:val="0080773F"/>
    <w:rsid w:val="0082222D"/>
    <w:rsid w:val="00822907"/>
    <w:rsid w:val="00833C4B"/>
    <w:rsid w:val="00836BA0"/>
    <w:rsid w:val="00846BA0"/>
    <w:rsid w:val="00846CA3"/>
    <w:rsid w:val="008535E9"/>
    <w:rsid w:val="00886453"/>
    <w:rsid w:val="00891FE4"/>
    <w:rsid w:val="00896713"/>
    <w:rsid w:val="008B5201"/>
    <w:rsid w:val="008B5215"/>
    <w:rsid w:val="008B5D34"/>
    <w:rsid w:val="008B670C"/>
    <w:rsid w:val="008D3695"/>
    <w:rsid w:val="008D6952"/>
    <w:rsid w:val="008D7FCA"/>
    <w:rsid w:val="008E3CAA"/>
    <w:rsid w:val="008E55E0"/>
    <w:rsid w:val="008E5E25"/>
    <w:rsid w:val="008F0F10"/>
    <w:rsid w:val="008F2421"/>
    <w:rsid w:val="008F7B3F"/>
    <w:rsid w:val="009036FC"/>
    <w:rsid w:val="00905834"/>
    <w:rsid w:val="00907B89"/>
    <w:rsid w:val="0092128F"/>
    <w:rsid w:val="0094191A"/>
    <w:rsid w:val="00963CBD"/>
    <w:rsid w:val="00966A6A"/>
    <w:rsid w:val="009808D7"/>
    <w:rsid w:val="00980DB7"/>
    <w:rsid w:val="00982153"/>
    <w:rsid w:val="00990D8D"/>
    <w:rsid w:val="009B7BE8"/>
    <w:rsid w:val="009E28E4"/>
    <w:rsid w:val="009E3DA3"/>
    <w:rsid w:val="009F03FB"/>
    <w:rsid w:val="009F762F"/>
    <w:rsid w:val="00A016D5"/>
    <w:rsid w:val="00A117BD"/>
    <w:rsid w:val="00A1795E"/>
    <w:rsid w:val="00A52F9E"/>
    <w:rsid w:val="00A8574E"/>
    <w:rsid w:val="00A8577D"/>
    <w:rsid w:val="00A97452"/>
    <w:rsid w:val="00AB243A"/>
    <w:rsid w:val="00AB4B36"/>
    <w:rsid w:val="00AB7482"/>
    <w:rsid w:val="00AC6AB3"/>
    <w:rsid w:val="00AD019A"/>
    <w:rsid w:val="00AD1C39"/>
    <w:rsid w:val="00AD3546"/>
    <w:rsid w:val="00AF2F56"/>
    <w:rsid w:val="00B04DD5"/>
    <w:rsid w:val="00B33E23"/>
    <w:rsid w:val="00B50ED6"/>
    <w:rsid w:val="00B64BED"/>
    <w:rsid w:val="00B66DFE"/>
    <w:rsid w:val="00B82CD8"/>
    <w:rsid w:val="00BA1A05"/>
    <w:rsid w:val="00BB02A5"/>
    <w:rsid w:val="00BD44F3"/>
    <w:rsid w:val="00BE3A47"/>
    <w:rsid w:val="00BF74D0"/>
    <w:rsid w:val="00C06273"/>
    <w:rsid w:val="00C06767"/>
    <w:rsid w:val="00C17D43"/>
    <w:rsid w:val="00C258C1"/>
    <w:rsid w:val="00C2697C"/>
    <w:rsid w:val="00C415F9"/>
    <w:rsid w:val="00C41C5E"/>
    <w:rsid w:val="00C473B4"/>
    <w:rsid w:val="00C53267"/>
    <w:rsid w:val="00C53B19"/>
    <w:rsid w:val="00C77FAA"/>
    <w:rsid w:val="00C90EFA"/>
    <w:rsid w:val="00C93775"/>
    <w:rsid w:val="00CA15D4"/>
    <w:rsid w:val="00CD0B39"/>
    <w:rsid w:val="00CE79B9"/>
    <w:rsid w:val="00CF22FA"/>
    <w:rsid w:val="00CF2FEB"/>
    <w:rsid w:val="00D04D2F"/>
    <w:rsid w:val="00D15E50"/>
    <w:rsid w:val="00D164D1"/>
    <w:rsid w:val="00D41E81"/>
    <w:rsid w:val="00D434C7"/>
    <w:rsid w:val="00D53519"/>
    <w:rsid w:val="00D67F1F"/>
    <w:rsid w:val="00D7245D"/>
    <w:rsid w:val="00D8717F"/>
    <w:rsid w:val="00DA5D6E"/>
    <w:rsid w:val="00DA7205"/>
    <w:rsid w:val="00DB0B93"/>
    <w:rsid w:val="00DB718B"/>
    <w:rsid w:val="00DD34A4"/>
    <w:rsid w:val="00DF248F"/>
    <w:rsid w:val="00E01084"/>
    <w:rsid w:val="00E02497"/>
    <w:rsid w:val="00E045BF"/>
    <w:rsid w:val="00E1505D"/>
    <w:rsid w:val="00E15AB4"/>
    <w:rsid w:val="00E22454"/>
    <w:rsid w:val="00E26038"/>
    <w:rsid w:val="00E30B1A"/>
    <w:rsid w:val="00E33F74"/>
    <w:rsid w:val="00E423C0"/>
    <w:rsid w:val="00E461D4"/>
    <w:rsid w:val="00E67BCA"/>
    <w:rsid w:val="00E70E46"/>
    <w:rsid w:val="00E96EF1"/>
    <w:rsid w:val="00EA0BD5"/>
    <w:rsid w:val="00EA1BB3"/>
    <w:rsid w:val="00EA3A72"/>
    <w:rsid w:val="00EA3E6B"/>
    <w:rsid w:val="00EB1515"/>
    <w:rsid w:val="00EC525C"/>
    <w:rsid w:val="00ED59D0"/>
    <w:rsid w:val="00ED5F4F"/>
    <w:rsid w:val="00EE11B1"/>
    <w:rsid w:val="00EE59CA"/>
    <w:rsid w:val="00EF016A"/>
    <w:rsid w:val="00F004A3"/>
    <w:rsid w:val="00F14AB9"/>
    <w:rsid w:val="00F15E0F"/>
    <w:rsid w:val="00F22F01"/>
    <w:rsid w:val="00F3480F"/>
    <w:rsid w:val="00F61A6A"/>
    <w:rsid w:val="00F65F26"/>
    <w:rsid w:val="00F66B80"/>
    <w:rsid w:val="00F733AA"/>
    <w:rsid w:val="00F76782"/>
    <w:rsid w:val="00FA7F2B"/>
    <w:rsid w:val="00FC6902"/>
    <w:rsid w:val="00FE3BBD"/>
    <w:rsid w:val="00FF43F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8</Words>
  <Characters>261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sheilanuraeni@outlook.co.id</cp:lastModifiedBy>
  <cp:revision>2</cp:revision>
  <dcterms:created xsi:type="dcterms:W3CDTF">2022-10-09T06:49:00Z</dcterms:created>
  <dcterms:modified xsi:type="dcterms:W3CDTF">2022-10-09T06:49:00Z</dcterms:modified>
</cp:coreProperties>
</file>